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sa Dini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ni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0 Western Av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sa_loedan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1672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hu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